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6C21A" w14:textId="60741535" w:rsidR="00B26447" w:rsidRDefault="00D4118E">
      <w:pPr>
        <w:rPr>
          <w:lang w:val="en-US"/>
        </w:rPr>
      </w:pPr>
      <w:r>
        <w:rPr>
          <w:lang w:val="en-US"/>
        </w:rPr>
        <w:t>Visualisation 1: Bar chart and geom_density (darkred line)</w:t>
      </w:r>
    </w:p>
    <w:p w14:paraId="23FAC8A6" w14:textId="231BDBAF" w:rsidR="00D4118E" w:rsidRDefault="00D4118E">
      <w:pPr>
        <w:rPr>
          <w:lang w:val="en-US"/>
        </w:rPr>
      </w:pPr>
      <w:r>
        <w:rPr>
          <w:lang w:val="en-US"/>
        </w:rPr>
        <w:t>X coordinate:</w:t>
      </w:r>
      <w:r w:rsidR="0025502D">
        <w:rPr>
          <w:lang w:val="en-US"/>
        </w:rPr>
        <w:t xml:space="preserve"> </w:t>
      </w:r>
      <w:r w:rsidR="00D817B3">
        <w:rPr>
          <w:lang w:val="en-US"/>
        </w:rPr>
        <w:t>Category</w:t>
      </w:r>
    </w:p>
    <w:p w14:paraId="31D2EC01" w14:textId="1EBD8DD2" w:rsidR="00D4118E" w:rsidRDefault="00D4118E">
      <w:pPr>
        <w:rPr>
          <w:lang w:val="en-US"/>
        </w:rPr>
      </w:pPr>
      <w:r>
        <w:rPr>
          <w:lang w:val="en-US"/>
        </w:rPr>
        <w:t xml:space="preserve">Y coordinate: </w:t>
      </w:r>
      <w:r w:rsidR="0025502D">
        <w:rPr>
          <w:lang w:val="en-US"/>
        </w:rPr>
        <w:t xml:space="preserve"> </w:t>
      </w:r>
      <w:r w:rsidR="00D817B3">
        <w:rPr>
          <w:lang w:val="en-US"/>
        </w:rPr>
        <w:t>Count of Subscribe</w:t>
      </w:r>
      <w:r w:rsidR="00BF0E37">
        <w:rPr>
          <w:lang w:val="en-US"/>
        </w:rPr>
        <w:t>rs</w:t>
      </w:r>
    </w:p>
    <w:p w14:paraId="0F6434F3" w14:textId="77777777" w:rsidR="00D4118E" w:rsidRDefault="00D4118E">
      <w:pPr>
        <w:rPr>
          <w:lang w:val="en-US"/>
        </w:rPr>
      </w:pPr>
    </w:p>
    <w:p w14:paraId="428AAADC" w14:textId="77777777" w:rsidR="00D817B3" w:rsidRDefault="00D817B3">
      <w:pPr>
        <w:rPr>
          <w:lang w:val="en-US"/>
        </w:rPr>
      </w:pPr>
    </w:p>
    <w:p w14:paraId="3BB23776" w14:textId="619004CE" w:rsidR="00D817B3" w:rsidRPr="00D4118E" w:rsidRDefault="00D817B3">
      <w:pPr>
        <w:rPr>
          <w:lang w:val="en-US"/>
        </w:rPr>
      </w:pPr>
      <w:r>
        <w:rPr>
          <w:lang w:val="en-US"/>
        </w:rPr>
        <w:t xml:space="preserve">Visualization 2: </w:t>
      </w:r>
    </w:p>
    <w:sectPr w:rsidR="00D817B3" w:rsidRPr="00D411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MzE2Mbc0szQ1tjRX0lEKTi0uzszPAykwrAUAIqDNBSwAAAA="/>
  </w:docVars>
  <w:rsids>
    <w:rsidRoot w:val="00A067AF"/>
    <w:rsid w:val="0025502D"/>
    <w:rsid w:val="00A067AF"/>
    <w:rsid w:val="00B26447"/>
    <w:rsid w:val="00BF0E37"/>
    <w:rsid w:val="00D4118E"/>
    <w:rsid w:val="00D81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7CE2C"/>
  <w15:chartTrackingRefBased/>
  <w15:docId w15:val="{B0E258A5-9242-4C9C-83BC-4801CAAD8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TAN</dc:creator>
  <cp:keywords/>
  <dc:description/>
  <cp:lastModifiedBy>Aaron TAN</cp:lastModifiedBy>
  <cp:revision>5</cp:revision>
  <dcterms:created xsi:type="dcterms:W3CDTF">2023-08-23T11:39:00Z</dcterms:created>
  <dcterms:modified xsi:type="dcterms:W3CDTF">2023-08-23T11:44:00Z</dcterms:modified>
</cp:coreProperties>
</file>